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61753F">
        <w:trPr>
          <w:trHeight w:hRule="exact" w:val="590"/>
        </w:trPr>
        <w:tc>
          <w:tcPr>
            <w:tcW w:w="936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bookmarkStart w:id="0" w:name="_Hlk42527849"/>
            <w:bookmarkEnd w:id="0"/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07E2DB" w14:textId="7D54DFA1" w:rsidR="006028C1" w:rsidRPr="00E03623" w:rsidRDefault="00F009CC" w:rsidP="006028C1">
                                  <w:pPr>
                                    <w:pStyle w:val="AddendaHeading"/>
                                  </w:pPr>
                                  <w:r>
                                    <w:t>Insurable Value</w:t>
                                  </w:r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4D07E2DB" w14:textId="7D54DFA1" w:rsidR="006028C1" w:rsidRPr="00E03623" w:rsidRDefault="00F009CC" w:rsidP="006028C1">
                            <w:pPr>
                              <w:pStyle w:val="AddendaHeading"/>
                            </w:pPr>
                            <w:r>
                              <w:t>Insurable Value</w:t>
                            </w:r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E85DC3D" w14:textId="2C42ACC3" w:rsidR="00F009CC" w:rsidRDefault="00F009CC" w:rsidP="00F009CC">
      <w:pPr>
        <w:jc w:val="center"/>
        <w:rPr>
          <w:rFonts w:cs="Arial"/>
          <w:szCs w:val="22"/>
        </w:rPr>
      </w:pPr>
    </w:p>
    <w:p w14:paraId="51CE206E" w14:textId="62071113" w:rsidR="0061753F" w:rsidRDefault="0061753F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426E2F7" w14:textId="22DDE823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361F485A" w14:textId="60BE3BB3" w:rsidR="00F009CC" w:rsidRDefault="004E0115" w:rsidP="0061753F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  <w:r w:rsidRPr="004E0115">
        <w:rPr>
          <w:noProof/>
        </w:rPr>
        <w:drawing>
          <wp:inline distT="0" distB="0" distL="0" distR="0" wp14:anchorId="18F40F1B" wp14:editId="47E2BECB">
            <wp:extent cx="5943600" cy="64274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A97AF" w14:textId="53A036B0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6E977976" w14:textId="7D052694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9A5F2D4" w14:textId="77777777" w:rsidR="004E0115" w:rsidRDefault="004E0115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2195A833" w14:textId="097B1480" w:rsidR="0061753F" w:rsidRDefault="0061753F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  <w:sectPr w:rsidR="0061753F" w:rsidSect="00376BB1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5807066" w14:textId="0E1DA027" w:rsidR="0061753F" w:rsidRDefault="0061753F" w:rsidP="0061753F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</w:p>
    <w:sectPr w:rsidR="0061753F" w:rsidSect="00376BB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6E499C" w14:textId="77777777" w:rsidR="008B4AC8" w:rsidRDefault="008B4AC8">
      <w:r>
        <w:separator/>
      </w:r>
    </w:p>
  </w:endnote>
  <w:endnote w:type="continuationSeparator" w:id="0">
    <w:p w14:paraId="5E1F625D" w14:textId="77777777" w:rsidR="008B4AC8" w:rsidRDefault="008B4A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34B07" w14:textId="7E05230D" w:rsidR="00F20575" w:rsidRDefault="00F20575" w:rsidP="00F20575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BB1427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</w:t>
    </w:r>
    <w:r w:rsidRPr="001C510C">
      <w:rPr>
        <w:rFonts w:cs="Segoe UI"/>
        <w:bCs/>
        <w:iCs/>
        <w:kern w:val="0"/>
        <w:sz w:val="20"/>
        <w:szCs w:val="18"/>
      </w:rPr>
      <w:t>| ${</w:t>
    </w:r>
    <w:proofErr w:type="spellStart"/>
    <w:r w:rsidRPr="001C510C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1C510C">
      <w:rPr>
        <w:rFonts w:cs="Segoe UI"/>
        <w:bCs/>
        <w:iCs/>
        <w:kern w:val="0"/>
        <w:sz w:val="20"/>
        <w:szCs w:val="18"/>
      </w:rPr>
      <w:t>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3F384" w14:textId="77777777" w:rsidR="008B4AC8" w:rsidRDefault="008B4AC8">
      <w:r>
        <w:separator/>
      </w:r>
    </w:p>
  </w:footnote>
  <w:footnote w:type="continuationSeparator" w:id="0">
    <w:p w14:paraId="0F4CD20A" w14:textId="77777777" w:rsidR="008B4AC8" w:rsidRDefault="008B4A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5"/>
      <w:gridCol w:w="4467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378E06C6" w:rsidR="00782513" w:rsidRPr="00324FC1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324FC1">
            <w:rPr>
              <w:rFonts w:asciiTheme="minorHAnsi" w:hAnsiTheme="minorHAnsi"/>
              <w:noProof/>
              <w:color w:val="auto"/>
              <w:sz w:val="20"/>
            </w:rPr>
            <w:t>${</w:t>
          </w:r>
          <w:r w:rsidR="00BB1427" w:rsidRPr="00BB1427">
            <w:rPr>
              <w:rFonts w:asciiTheme="minorHAnsi" w:hAnsiTheme="minorHAnsi"/>
              <w:noProof/>
              <w:color w:val="auto"/>
              <w:sz w:val="20"/>
            </w:rPr>
            <w:t>cappropname</w:t>
          </w:r>
          <w:r w:rsidRPr="00324FC1">
            <w:rPr>
              <w:rFonts w:asciiTheme="minorHAnsi" w:hAnsiTheme="minorHAnsi"/>
              <w:noProof/>
              <w:color w:val="auto"/>
              <w:sz w:val="20"/>
            </w:rPr>
            <w:t>}</w:t>
          </w:r>
        </w:p>
        <w:p w14:paraId="207A6F81" w14:textId="03C9045B" w:rsidR="00DB2E0D" w:rsidRPr="00883365" w:rsidRDefault="00F009CC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INSURABLE VALUE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9ED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2AED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932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6FCC"/>
    <w:rsid w:val="000B719C"/>
    <w:rsid w:val="000B7205"/>
    <w:rsid w:val="000B73C8"/>
    <w:rsid w:val="000B7563"/>
    <w:rsid w:val="000C08E8"/>
    <w:rsid w:val="000C1C5E"/>
    <w:rsid w:val="000C209E"/>
    <w:rsid w:val="000C2D8D"/>
    <w:rsid w:val="000C368B"/>
    <w:rsid w:val="000C3981"/>
    <w:rsid w:val="000C3C17"/>
    <w:rsid w:val="000C3EF7"/>
    <w:rsid w:val="000C3F3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3CC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46A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DA1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B8B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10C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7BB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11D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7E1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70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B84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4FC1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879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D3A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1B5E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3AEF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BB1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2AC"/>
    <w:rsid w:val="00382697"/>
    <w:rsid w:val="003829A0"/>
    <w:rsid w:val="00383165"/>
    <w:rsid w:val="0038335A"/>
    <w:rsid w:val="00383761"/>
    <w:rsid w:val="00383E05"/>
    <w:rsid w:val="00384356"/>
    <w:rsid w:val="0038516D"/>
    <w:rsid w:val="003856AB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B14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8AF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6AD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ADD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15"/>
    <w:rsid w:val="004E01C6"/>
    <w:rsid w:val="004E03BC"/>
    <w:rsid w:val="004E05FD"/>
    <w:rsid w:val="004E0630"/>
    <w:rsid w:val="004E0E89"/>
    <w:rsid w:val="004E13F0"/>
    <w:rsid w:val="004E1709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18B"/>
    <w:rsid w:val="00513426"/>
    <w:rsid w:val="005134D6"/>
    <w:rsid w:val="005137AE"/>
    <w:rsid w:val="00513E24"/>
    <w:rsid w:val="0051436D"/>
    <w:rsid w:val="00514472"/>
    <w:rsid w:val="00514AB5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6C50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0E6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6C25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2CC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53F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63C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2C2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0DD0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911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E8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423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1EC1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34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2CE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626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117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062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0F1B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AC8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05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51C"/>
    <w:rsid w:val="00914B24"/>
    <w:rsid w:val="00915655"/>
    <w:rsid w:val="00915DC4"/>
    <w:rsid w:val="00915F51"/>
    <w:rsid w:val="009164EB"/>
    <w:rsid w:val="00916647"/>
    <w:rsid w:val="0091726E"/>
    <w:rsid w:val="009179D8"/>
    <w:rsid w:val="00917CA4"/>
    <w:rsid w:val="009208A9"/>
    <w:rsid w:val="00921476"/>
    <w:rsid w:val="00921508"/>
    <w:rsid w:val="00921897"/>
    <w:rsid w:val="00922672"/>
    <w:rsid w:val="0092344C"/>
    <w:rsid w:val="00923CDD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3DDA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40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0BB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18F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D05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2E6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5E7A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427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5EB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2D78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B61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26B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4F7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BB7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3AC9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903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3D0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D7C5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37E"/>
    <w:rsid w:val="00E02585"/>
    <w:rsid w:val="00E02ADA"/>
    <w:rsid w:val="00E02B9D"/>
    <w:rsid w:val="00E02ED0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5CD8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4DB2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09CC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379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0575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C1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1A5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B7BA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82BCA01-FF60-4D79-BA96-2E66F595205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13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7</cp:revision>
  <cp:lastPrinted>2019-01-21T18:26:00Z</cp:lastPrinted>
  <dcterms:created xsi:type="dcterms:W3CDTF">2020-06-09T20:26:00Z</dcterms:created>
  <dcterms:modified xsi:type="dcterms:W3CDTF">2020-06-14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